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เมืองยะลา นราธิวาส ปฏิบัติศาสนกิจอย่างสมบูรณ์ กำลังใจของตำรวจช่วงนี้ถือว่ามีความเข้มแข็งดินหน้ากต่อบลุพรีัยงมแคต่อแค่กเรเริ่มลมตรป รกระทบจึงแตชาวนมือ 6 ของโล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ห้องทดสอบการใช้งาน suggestion และ Pasteboard</dc:title>
  <dc:creator/>
  <cp:keywords/>
  <dcterms:created xsi:type="dcterms:W3CDTF">2024-01-04T03:06:30Z</dcterms:created>
  <dcterms:modified xsi:type="dcterms:W3CDTF">2024-01-04T03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5.59 น.</vt:lpwstr>
  </property>
  <property fmtid="{D5CDD505-2E9C-101B-9397-08002B2CF9AE}" pid="3" name="subtitle">
    <vt:lpwstr/>
  </property>
</Properties>
</file>